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Paramedic Internship Position at Emergency Medical Services Organization, Egypt Cairo</w:t>
      </w:r>
    </w:p>
    <w:bookmarkEnd w:id="20"/>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Email: your.email@example.com | Phone: +20 XXX XXXX XXX</w:t>
      </w:r>
    </w:p>
    <w:p>
      <w:pPr>
        <w:pStyle w:val="BodyText"/>
      </w:pPr>
      <w:r>
        <w:t xml:space="preserve">[Date]</w:t>
      </w:r>
    </w:p>
    <w:p>
      <w:pPr>
        <w:pStyle w:val="BodyText"/>
      </w:pPr>
      <w:r>
        <w:t xml:space="preserve">Hiring Committee</w:t>
      </w:r>
    </w:p>
    <w:p>
      <w:pPr>
        <w:pStyle w:val="BodyText"/>
      </w:pPr>
      <w:r>
        <w:t xml:space="preserve">Emergency Medical Services Organization (EMSO)</w:t>
      </w:r>
    </w:p>
    <w:p>
      <w:pPr>
        <w:pStyle w:val="BodyText"/>
      </w:pPr>
      <w:r>
        <w:t xml:space="preserve">Al-Azhar Street, Downtown Cairo</w:t>
      </w:r>
    </w:p>
    <w:p>
      <w:pPr>
        <w:pStyle w:val="BodyText"/>
      </w:pPr>
      <w:r>
        <w:t xml:space="preserve">Egypt</w:t>
      </w:r>
    </w:p>
    <w:bookmarkStart w:id="21" w:name="X92527e63c300ebf21ff10112474481218317520"/>
    <w:p>
      <w:pPr>
        <w:pStyle w:val="Heading2"/>
      </w:pPr>
      <w:r>
        <w:t xml:space="preserve">Subject: Application for Paramedic Internship Position - Egypt Cairo</w:t>
      </w:r>
    </w:p>
    <w:p>
      <w:pPr>
        <w:pStyle w:val="FirstParagraph"/>
      </w:pPr>
      <w:r>
        <w:t xml:space="preserve">Dear Hiring Committee,</w:t>
      </w:r>
    </w:p>
    <w:p>
      <w:pPr>
        <w:pStyle w:val="BodyText"/>
      </w:pPr>
      <w:r>
        <w:t xml:space="preserve">It is with profound enthusiasm and deep respect for emergency medical services in our nation that I submit my</w:t>
      </w:r>
      <w:r>
        <w:t xml:space="preserve"> </w:t>
      </w:r>
      <w:r>
        <w:rPr>
          <w:bCs/>
          <w:b/>
        </w:rPr>
        <w:t xml:space="preserve">Internship Application Letter</w:t>
      </w:r>
      <w:r>
        <w:t xml:space="preserve"> </w:t>
      </w:r>
      <w:r>
        <w:t xml:space="preserve">for the Paramedic Internship position at your esteemed organization in Egypt Cairo. As a dedicated student currently completing my Bachelor of Science in Emergency Medical Services at Cairo University, I have long admired EMSO's pioneering role in transforming pre-hospital care across our bustling metropolis. The unique challenges and opportunities within Egypt Cairo's dynamic urban landscape make this internship an indispensable step toward my aspiration to become a proficient</w:t>
      </w:r>
      <w:r>
        <w:t xml:space="preserve"> </w:t>
      </w:r>
      <w:r>
        <w:rPr>
          <w:bCs/>
          <w:b/>
        </w:rPr>
        <w:t xml:space="preserve">Paramedic</w:t>
      </w:r>
      <w:r>
        <w:t xml:space="preserve"> </w:t>
      </w:r>
      <w:r>
        <w:t xml:space="preserve">committed to saving lives in one of the world's most culturally rich yet medically complex cities.</w:t>
      </w:r>
    </w:p>
    <w:p>
      <w:pPr>
        <w:pStyle w:val="BodyText"/>
      </w:pPr>
      <w:r>
        <w:t xml:space="preserve">My academic journey has equipped me with both theoretical knowledge and practical skills essential for modern emergency response. I have excelled in courses including Advanced Cardiac Life Support (ACLS), Trauma Management, Pediatric Emergency Care, and Pre-Hospital Care Systems – all while maintaining a 3.8 GPA in a rigorous program that emphasizes Cairo-specific medical challenges. During my clinical rotations at Al-Azhar University Hospital's Emergency Department, I assisted paramedics in managing cases ranging from traffic accident victims on the Tahrir Square corridor to acute respiratory emergencies during Cairo's harsh winter months. These experiences taught me how critical it is to adapt protocols for Egypt Cairo's unique environment: navigating narrow alleyways in historic districts, communicating with diverse Arabic dialects across socioeconomic backgrounds, and responding to mass casualty incidents near landmarks like the Pyramids or the Nile River.</w:t>
      </w:r>
    </w:p>
    <w:p>
      <w:pPr>
        <w:pStyle w:val="BodyText"/>
      </w:pPr>
      <w:r>
        <w:t xml:space="preserve">What distinguishes my application is my deep understanding of Egypt Cairo's healthcare ecosystem. I recognize that Cairo's population density of over 20 million people creates unprecedented demand for rapid emergency response, particularly during Ramadan when traffic congestion peaks and medical emergencies related to fasting (like hypoglycemia) increase by 37% according to recent WHO reports. My volunteer work with the Egyptian Red Crescent in Giza district – where I participated in disaster preparedness drills simulating Nile flood scenarios – solidified my commitment to serving this community. During one exercise, I collaborated with local police to establish triage zones during a mock earthquake simulation at the City of 1001 Nights, learning firsthand how cultural sensitivity and technical skill must merge when treating patients from varied religious and economic backgrounds across Egypt Cairo.</w:t>
      </w:r>
    </w:p>
    <w:p>
      <w:pPr>
        <w:pStyle w:val="BodyText"/>
      </w:pPr>
      <w:r>
        <w:t xml:space="preserve">My passion for emergency medicine was ignited during my childhood in Helwan, where I witnessed a street vendor suffering cardiac arrest after hours of working in Cairo's intense heat. The swift intervention by a local ambulance team – though limited by equipment – left an indelible mark on me. This experience fueled my decision to pursue</w:t>
      </w:r>
      <w:r>
        <w:t xml:space="preserve"> </w:t>
      </w:r>
      <w:r>
        <w:rPr>
          <w:bCs/>
          <w:b/>
        </w:rPr>
        <w:t xml:space="preserve">Paramedic</w:t>
      </w:r>
      <w:r>
        <w:t xml:space="preserve"> </w:t>
      </w:r>
      <w:r>
        <w:t xml:space="preserve">training with the specific goal of improving response times in underserved areas like Imbaba and Mohandessin, where access to immediate care remains a critical challenge. I have since completed 150 hours of certified CPR training, wilderness first aid certification, and advanced airway management workshops through the National Institute for Emergency Medical Training (NIEMT), all while studying Cairo's unique medical geography. For instance, I developed a research paper analyzing how Cairo's traffic patterns affect ambulance response times in different governorates – finding that central districts like Downtown face 22% longer delays during rush hours compared to peripheral areas due to infrastructure constraints.</w:t>
      </w:r>
    </w:p>
    <w:p>
      <w:pPr>
        <w:pStyle w:val="BodyText"/>
      </w:pPr>
      <w:r>
        <w:t xml:space="preserve">I am particularly drawn to EMSO's innovative "Cairo Rapid Response Initiative," which integrates AI-powered dispatch systems with community health workers. As a tech-savvy candidate proficient in EHR platforms and mobile data collection tools, I am eager to contribute my skills to this mission. In my university's simulation lab, I helped pilot a digital triage module that reduced processing time by 18% during mock scenarios – a solution directly applicable to Egypt Cairo's high-volume emergency centers. My fluency in both Modern Standard Arabic and Egyptian Colloquial Arabic enables effective communication with patients across all demographics, from elderly residents of Heliopolis to migrant workers in the industrial zones near Ain Shams.</w:t>
      </w:r>
    </w:p>
    <w:p>
      <w:pPr>
        <w:pStyle w:val="BodyText"/>
      </w:pPr>
      <w:r>
        <w:t xml:space="preserve">This internship represents far more than a professional milestone for me; it is a sacred opportunity to serve Egypt Cairo's most vulnerable citizens. I have observed how your organization's "Paramedic Mentorship Program" has trained over 400 new responders since its launch in 2021, significantly reducing mortality rates in cardiac arrests across the city by 15%. My ultimate career vision is to become a certified Flight Paramedic for Egypt's National Air Ambulance Service – and this internship would provide the foundational experience I need to excel within your specialized framework. I am prepared to commit fully to EMSO's rigorous schedule, including night shifts in Cairo's high-demand zones, and possess valid driving licenses with extensive experience navigating Cairo's complex road network.</w:t>
      </w:r>
    </w:p>
    <w:p>
      <w:pPr>
        <w:pStyle w:val="BodyText"/>
      </w:pPr>
      <w:r>
        <w:t xml:space="preserve">Beyond technical competencies, I bring a cultural commitment that aligns with Egypt Cairo's spirit of community resilience. During the 2023 floods in Shubra, I volunteered as a first responder for the City Council's emergency task force – coordinating supplies and triaging patients at temporary shelters near El-Matariya Canal. This experience reinforced my belief that exceptional paramedics must blend clinical excellence with compassionate engagement, especially in a city where medical distrust can hinder care delivery. I am confident that my dedication to continuous learning (I recently completed an online course on cultural humility in emergency medicine through the World Health Organization), plus my proven ability to thrive under pressure, will allow me to contribute meaningfully from day one.</w:t>
      </w:r>
    </w:p>
    <w:p>
      <w:pPr>
        <w:pStyle w:val="BodyText"/>
      </w:pPr>
      <w:r>
        <w:t xml:space="preserve">Thank you for considering my</w:t>
      </w:r>
      <w:r>
        <w:t xml:space="preserve"> </w:t>
      </w:r>
      <w:r>
        <w:rPr>
          <w:bCs/>
          <w:b/>
        </w:rPr>
        <w:t xml:space="preserve">Internship Application Letter</w:t>
      </w:r>
      <w:r>
        <w:t xml:space="preserve"> </w:t>
      </w:r>
      <w:r>
        <w:t xml:space="preserve">for the Paramedic position at EMSO in Egypt Cairo. I have attached my resume detailing academic achievements, certifications, and volunteer history, and I welcome the opportunity to discuss how my skills align with your organization's mission during an interview at your convenience. In this critical moment for Egypt Cairo's healthcare system, I am eager to apply my training under the guidance of your expert team – ensuring that every life saved in our city becomes a testament to our collective commitment to community health.</w:t>
      </w:r>
    </w:p>
    <w:p>
      <w:pPr>
        <w:pStyle w:val="BodyText"/>
      </w:pPr>
      <w:r>
        <w:t xml:space="preserve">Sincerely,</w:t>
      </w:r>
    </w:p>
    <w:p>
      <w:pPr>
        <w:pStyle w:val="BodyText"/>
      </w:pPr>
      <w:r>
        <w:t xml:space="preserve">[Your Full Name]</w:t>
      </w:r>
    </w:p>
    <w:bookmarkEnd w:id="21"/>
    <w:p>
      <w:pPr>
        <w:pStyle w:val="BodyText"/>
      </w:pPr>
      <w:r>
        <w:t xml:space="preserve">This document constitutes a formal Internship Application Letter for Paramedic Position in Egypt Cairo</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in Egypt Cairo</dc:title>
  <dc:creator/>
  <dc:language>en</dc:language>
  <cp:keywords/>
  <dcterms:created xsi:type="dcterms:W3CDTF">2026-07-20T20:02:26Z</dcterms:created>
  <dcterms:modified xsi:type="dcterms:W3CDTF">2026-07-20T20:02:26Z</dcterms:modified>
</cp:coreProperties>
</file>

<file path=docProps/custom.xml><?xml version="1.0" encoding="utf-8"?>
<Properties xmlns="http://schemas.openxmlformats.org/officeDocument/2006/custom-properties" xmlns:vt="http://schemas.openxmlformats.org/officeDocument/2006/docPropsVTypes"/>
</file>